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44D9B8" w14:textId="26ECF0F4" w:rsidR="00E679D9" w:rsidRPr="008B3F48" w:rsidRDefault="00B6677F" w:rsidP="00E679D9">
      <w:pPr>
        <w:pStyle w:val="Heading1"/>
        <w:jc w:val="center"/>
        <w:rPr>
          <w:lang w:val="en-GB"/>
        </w:rPr>
      </w:pPr>
      <w:r>
        <w:rPr>
          <w:noProof/>
          <w:lang w:val="en-GB"/>
        </w:rPr>
        <w:t>Car Dealership</w:t>
      </w:r>
    </w:p>
    <w:p w14:paraId="186137B8" w14:textId="166217FB" w:rsidR="00E679D9" w:rsidRPr="008B3F48" w:rsidRDefault="004D2078" w:rsidP="004D2078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1DADED9B" wp14:editId="166ED932">
            <wp:extent cx="1905000" cy="1143000"/>
            <wp:effectExtent l="0" t="0" r="0" b="0"/>
            <wp:docPr id="10" name="Picture 10" descr="Dealer PNG Images | Vector and PSD Files | Free Download on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aler PNG Images | Vector and PSD Files | Free Download on Pngtre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00" b="20000"/>
                    <a:stretch/>
                  </pic:blipFill>
                  <pic:spPr bwMode="auto">
                    <a:xfrm>
                      <a:off x="0" y="0"/>
                      <a:ext cx="1905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B4ED1" w14:textId="311537B4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4376AF9" w14:textId="77777777" w:rsidR="00146C7A" w:rsidRDefault="00146C7A" w:rsidP="00146C7A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3D0FC493" w14:textId="5090129B" w:rsidR="00146C7A" w:rsidRDefault="00146C7A" w:rsidP="00146C7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ay attention to </w:t>
      </w:r>
      <w:r w:rsidR="00AA6FD5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AA6FD5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4D2078">
        <w:rPr>
          <w:b/>
          <w:sz w:val="24"/>
          <w:szCs w:val="24"/>
        </w:rPr>
        <w:t>dealership</w:t>
      </w:r>
      <w:r>
        <w:rPr>
          <w:b/>
          <w:sz w:val="24"/>
          <w:szCs w:val="24"/>
        </w:rPr>
        <w:t>, all the classes, their fields</w:t>
      </w:r>
      <w:r w:rsidR="00AA6FD5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817CDDD" w14:textId="3674E650" w:rsidR="00146C7A" w:rsidRPr="00146C7A" w:rsidRDefault="00146C7A" w:rsidP="00E679D9">
      <w:pPr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  <w:t>Car</w:t>
      </w:r>
    </w:p>
    <w:p w14:paraId="34D98D89" w14:textId="63E86935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</w:t>
      </w:r>
      <w:r w:rsidR="00A675ED">
        <w:rPr>
          <w:noProof/>
        </w:rPr>
        <w:t xml:space="preserve">public </w:t>
      </w:r>
      <w:r w:rsidR="001D2A9B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5E33804D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anufactur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37CCF8C7" w14:textId="31BDCF81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odel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4D70C2A2" w14:textId="30DB9D79" w:rsidR="00E679D9" w:rsidRPr="00D0326C" w:rsidRDefault="001D2A9B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y</w:t>
      </w:r>
      <w:r w:rsidR="00E679D9">
        <w:rPr>
          <w:rFonts w:ascii="Consolas" w:hAnsi="Consolas"/>
          <w:b/>
          <w:noProof/>
          <w:lang w:val="en-GB"/>
        </w:rPr>
        <w:t>ea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E679D9">
        <w:rPr>
          <w:rFonts w:ascii="Consolas" w:hAnsi="Consolas"/>
          <w:b/>
          <w:noProof/>
          <w:lang w:val="en-GB"/>
        </w:rPr>
        <w:t>int</w:t>
      </w:r>
    </w:p>
    <w:p w14:paraId="79E7A09B" w14:textId="032867E0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AA6FD5">
        <w:rPr>
          <w:noProof/>
          <w:lang w:val="en-GB"/>
        </w:rPr>
        <w:t xml:space="preserve">the 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model</w:t>
      </w:r>
      <w:r w:rsidR="00AA6FD5">
        <w:rPr>
          <w:rFonts w:ascii="Consolas" w:hAnsi="Consolas"/>
          <w:b/>
          <w:noProof/>
          <w:lang w:val="en-GB"/>
        </w:rPr>
        <w:t>,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year</w:t>
      </w:r>
      <w:r w:rsidR="00146C7A" w:rsidRPr="00146C7A">
        <w:rPr>
          <w:rFonts w:cstheme="minorHAnsi"/>
          <w:bCs/>
          <w:noProof/>
          <w:lang w:val="en-GB"/>
        </w:rPr>
        <w:t>.</w:t>
      </w:r>
      <w:r w:rsidR="00146C7A">
        <w:rPr>
          <w:b/>
          <w:noProof/>
          <w:lang w:val="en-GB"/>
        </w:rPr>
        <w:t xml:space="preserve"> </w:t>
      </w:r>
      <w:r w:rsidR="00146C7A">
        <w:rPr>
          <w:noProof/>
          <w:lang w:val="en-GB"/>
        </w:rPr>
        <w:t xml:space="preserve">You need to create the appropriate </w:t>
      </w:r>
      <w:r w:rsidR="00146C7A">
        <w:rPr>
          <w:b/>
          <w:bCs/>
          <w:noProof/>
          <w:lang w:val="en-GB"/>
        </w:rPr>
        <w:t>getters and setters</w:t>
      </w:r>
      <w:r w:rsidR="00146C7A">
        <w:rPr>
          <w:noProof/>
          <w:lang w:val="en-GB"/>
        </w:rPr>
        <w:t>. O</w:t>
      </w:r>
      <w:r w:rsidRPr="008B3F48">
        <w:rPr>
          <w:noProof/>
          <w:lang w:val="en-GB"/>
        </w:rPr>
        <w:t xml:space="preserve">verride the </w:t>
      </w:r>
      <w:r w:rsidR="001D2A9B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72959BD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6CC74BAF" w14:textId="530BD0ED" w:rsidR="00146C7A" w:rsidRPr="00B6677F" w:rsidRDefault="00F335E1" w:rsidP="00E679D9">
      <w:pPr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De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ale</w:t>
      </w:r>
      <w:r w:rsidR="00B6677F">
        <w:rPr>
          <w:rFonts w:eastAsiaTheme="majorEastAsia" w:cstheme="majorBidi"/>
          <w:b/>
          <w:bCs/>
          <w:color w:val="7C380A"/>
          <w:sz w:val="36"/>
          <w:szCs w:val="36"/>
        </w:rPr>
        <w:t>rship</w:t>
      </w:r>
    </w:p>
    <w:p w14:paraId="70AB5C48" w14:textId="6E2669C6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B6677F">
        <w:rPr>
          <w:rFonts w:ascii="Consolas" w:hAnsi="Consolas"/>
          <w:b/>
          <w:noProof/>
          <w:lang w:val="en-GB"/>
        </w:rPr>
        <w:t>Dealership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</w:t>
      </w:r>
      <w:r w:rsidR="00BC3E02">
        <w:rPr>
          <w:rFonts w:ascii="Consolas" w:hAnsi="Consolas"/>
          <w:b/>
          <w:bCs/>
          <w:noProof/>
          <w:lang w:val="en-GB"/>
        </w:rPr>
        <w:t>C</w:t>
      </w:r>
      <w:r w:rsidRPr="00BC3E02">
        <w:rPr>
          <w:rFonts w:ascii="Consolas" w:hAnsi="Consolas"/>
          <w:b/>
          <w:bCs/>
          <w:noProof/>
          <w:lang w:val="en-GB"/>
        </w:rPr>
        <w:t>ollection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 w:rsidR="001D2A9B"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4D2078">
        <w:rPr>
          <w:noProof/>
          <w:lang w:val="en-GB"/>
        </w:rPr>
        <w:t>Dealership</w:t>
      </w:r>
      <w:r w:rsidRPr="008B3F48">
        <w:rPr>
          <w:noProof/>
          <w:lang w:val="en-GB"/>
        </w:rPr>
        <w:t xml:space="preserve"> class should have those</w:t>
      </w:r>
      <w:r w:rsidR="00A675ED">
        <w:rPr>
          <w:noProof/>
          <w:lang w:val="en-GB"/>
        </w:rPr>
        <w:t xml:space="preserve"> public</w:t>
      </w:r>
      <w:r w:rsidRPr="008B3F48">
        <w:rPr>
          <w:noProof/>
          <w:lang w:val="en-GB"/>
        </w:rPr>
        <w:t xml:space="preserve"> </w:t>
      </w:r>
      <w:r w:rsidR="00572C03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790028F1" w14:textId="5C1A5174" w:rsidR="00E679D9" w:rsidRPr="00D0326C" w:rsidRDefault="00B6677F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921B91"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62FB03F" w14:textId="7D8B3F9B" w:rsidR="00E679D9" w:rsidRPr="00D0326C" w:rsidRDefault="00921B91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1C756483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AA6FD5">
        <w:rPr>
          <w:noProof/>
          <w:lang w:val="en-GB"/>
        </w:rPr>
        <w:t xml:space="preserve">the </w:t>
      </w:r>
      <w:r w:rsidR="00B6677F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57D9EF36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DA3C3D">
        <w:rPr>
          <w:rFonts w:ascii="Consolas" w:hAnsi="Consolas"/>
          <w:b/>
          <w:bCs/>
          <w:noProof/>
          <w:lang w:val="en-GB"/>
        </w:rPr>
        <w:t>C</w:t>
      </w:r>
      <w:r w:rsidR="00DA3C3D" w:rsidRPr="00BC3E02">
        <w:rPr>
          <w:rFonts w:ascii="Consolas" w:hAnsi="Consolas"/>
          <w:b/>
          <w:bCs/>
          <w:noProof/>
          <w:lang w:val="en-GB"/>
        </w:rPr>
        <w:t>ollection</w:t>
      </w:r>
      <w:r w:rsidR="00DA3C3D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that holds added </w:t>
      </w:r>
      <w:r>
        <w:rPr>
          <w:noProof/>
          <w:lang w:val="en-GB"/>
        </w:rPr>
        <w:t>cars</w:t>
      </w:r>
    </w:p>
    <w:p w14:paraId="64AF86A5" w14:textId="3933EC02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car.</w:t>
      </w:r>
    </w:p>
    <w:p w14:paraId="3CCD6020" w14:textId="70EE5203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B6677F">
        <w:rPr>
          <w:rStyle w:val="CodeChar"/>
        </w:rPr>
        <w:t>buy</w:t>
      </w:r>
      <w:r w:rsidRPr="008B3F48">
        <w:rPr>
          <w:rStyle w:val="CodeChar"/>
          <w:lang w:val="en-GB"/>
        </w:rPr>
        <w:t>(</w:t>
      </w:r>
      <w:r w:rsidR="00921B91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 xml:space="preserve">manufacturer, </w:t>
      </w:r>
      <w:r w:rsidR="00921B91">
        <w:rPr>
          <w:rStyle w:val="CodeChar"/>
          <w:lang w:val="en-GB"/>
        </w:rPr>
        <w:t>S</w:t>
      </w:r>
      <w:r>
        <w:rPr>
          <w:rStyle w:val="CodeChar"/>
          <w:lang w:val="en-GB"/>
        </w:rPr>
        <w:t>tring mode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car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 and model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E42BA4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2DED92F4" w14:textId="2C3A47B5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g</w:t>
      </w:r>
      <w:r w:rsidRPr="008B3F48">
        <w:rPr>
          <w:rStyle w:val="CodeChar"/>
          <w:lang w:val="en-GB"/>
        </w:rPr>
        <w:t>et</w:t>
      </w:r>
      <w:r>
        <w:rPr>
          <w:rStyle w:val="CodeChar"/>
          <w:lang w:val="en-GB"/>
        </w:rPr>
        <w:t>LatestCar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>
        <w:rPr>
          <w:b/>
          <w:noProof/>
          <w:lang w:val="en-GB"/>
        </w:rPr>
        <w:t>lat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car (by year)</w:t>
      </w:r>
      <w:r w:rsidR="00B67619">
        <w:rPr>
          <w:noProof/>
          <w:lang w:val="en-GB"/>
        </w:rPr>
        <w:t xml:space="preserve"> or </w:t>
      </w:r>
      <w:r w:rsidR="00B67619" w:rsidRPr="00B67619">
        <w:rPr>
          <w:rStyle w:val="CodeChar"/>
        </w:rPr>
        <w:t>null</w:t>
      </w:r>
      <w:r w:rsidR="00B67619" w:rsidRPr="00B67619">
        <w:t xml:space="preserve"> </w:t>
      </w:r>
      <w:r w:rsidR="00B67619">
        <w:t>if have no cars</w:t>
      </w:r>
      <w:r w:rsidRPr="008B3F48">
        <w:rPr>
          <w:noProof/>
          <w:lang w:val="en-GB"/>
        </w:rPr>
        <w:t>.</w:t>
      </w:r>
    </w:p>
    <w:p w14:paraId="0E2B60A1" w14:textId="487BDC2D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Car</w:t>
      </w:r>
      <w:r w:rsidRPr="006F7416">
        <w:rPr>
          <w:rFonts w:ascii="Consolas" w:hAnsi="Consolas"/>
          <w:b/>
          <w:noProof/>
          <w:lang w:val="en-GB"/>
        </w:rPr>
        <w:t>(</w:t>
      </w:r>
      <w:r w:rsidR="00921B91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manufacturer, </w:t>
      </w:r>
      <w:r w:rsidR="00921B91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tring model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car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model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E42BA4">
        <w:rPr>
          <w:rFonts w:ascii="Consolas" w:hAnsi="Consolas"/>
          <w:b/>
          <w:bCs/>
        </w:rPr>
        <w:t>null</w:t>
      </w:r>
      <w:r w:rsidR="00B67619" w:rsidRPr="00742E6C">
        <w:t xml:space="preserve"> if</w:t>
      </w:r>
      <w:r w:rsidR="00742E6C" w:rsidRPr="00742E6C">
        <w:t xml:space="preserve"> there is</w:t>
      </w:r>
      <w:r w:rsidR="00B67619" w:rsidRPr="00742E6C">
        <w:t xml:space="preserve"> no such car</w:t>
      </w:r>
      <w:r w:rsidRPr="00742E6C">
        <w:t>.</w:t>
      </w:r>
    </w:p>
    <w:p w14:paraId="3126A6A1" w14:textId="5A9907A9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r w:rsidR="00921B91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921B91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cars</w:t>
      </w:r>
      <w:r w:rsidRPr="008B3F48">
        <w:rPr>
          <w:noProof/>
          <w:lang w:val="en-GB"/>
        </w:rPr>
        <w:t>.</w:t>
      </w:r>
    </w:p>
    <w:p w14:paraId="32D3336C" w14:textId="0EA441DD" w:rsidR="00E679D9" w:rsidRPr="008B3F48" w:rsidRDefault="00921B91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E679D9">
        <w:rPr>
          <w:rFonts w:ascii="Consolas" w:hAnsi="Consolas"/>
          <w:b/>
          <w:noProof/>
          <w:lang w:val="en-GB"/>
        </w:rPr>
        <w:t>etStatistic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6B689444" w14:textId="05DEDA96" w:rsidR="00E679D9" w:rsidRPr="00D0326C" w:rsidRDefault="00E679D9" w:rsidP="00B6677F">
      <w:pPr>
        <w:pStyle w:val="ListParagraph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="00B6677F" w:rsidRPr="00B6677F">
        <w:t xml:space="preserve"> </w:t>
      </w:r>
      <w:r w:rsidR="00B6677F" w:rsidRPr="00B6677F">
        <w:rPr>
          <w:rFonts w:ascii="Consolas" w:hAnsi="Consolas"/>
          <w:b/>
          <w:noProof/>
          <w:lang w:val="en-GB"/>
        </w:rPr>
        <w:t>The cars are in a car dealership {name}</w:t>
      </w:r>
      <w:r w:rsidR="003B51E7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11D8CED9" w:rsidR="00E679D9" w:rsidRPr="008B3F48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B67619" w:rsidRPr="00B67619">
        <w:rPr>
          <w:b/>
          <w:bCs/>
          <w:noProof/>
          <w:lang w:val="en-GB"/>
        </w:rPr>
        <w:t>manu</w:t>
      </w:r>
      <w:r w:rsidR="00B67619">
        <w:rPr>
          <w:b/>
          <w:bCs/>
          <w:noProof/>
          <w:lang w:val="en-GB"/>
        </w:rPr>
        <w:t>f</w:t>
      </w:r>
      <w:r w:rsidR="00B67619" w:rsidRPr="00B67619">
        <w:rPr>
          <w:b/>
          <w:bCs/>
          <w:noProof/>
          <w:lang w:val="en-GB"/>
        </w:rPr>
        <w:t>acturer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model</w:t>
      </w:r>
      <w:r w:rsidR="00B67619">
        <w:rPr>
          <w:b/>
          <w:bCs/>
          <w:noProof/>
          <w:lang w:val="en-GB"/>
        </w:rPr>
        <w:t>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7C272F10" w14:textId="7C118729" w:rsidR="00E679D9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>
        <w:rPr>
          <w:b/>
          <w:noProof/>
          <w:lang w:val="en-GB"/>
        </w:rPr>
        <w:t>year</w:t>
      </w:r>
      <w:r w:rsidRPr="008B3F48">
        <w:rPr>
          <w:noProof/>
          <w:lang w:val="en-GB"/>
        </w:rPr>
        <w:t xml:space="preserve"> of the </w:t>
      </w:r>
      <w:r w:rsidR="00B67619">
        <w:rPr>
          <w:noProof/>
          <w:lang w:val="en-GB"/>
        </w:rPr>
        <w:t>car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477B1CEA" w14:textId="79EE4534" w:rsidR="00B67619" w:rsidRPr="008B3F48" w:rsidRDefault="00B6761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>The</w:t>
      </w:r>
      <w:r w:rsidR="00595FEB">
        <w:rPr>
          <w:noProof/>
          <w:lang w:val="en-GB"/>
        </w:rPr>
        <w:t>re</w:t>
      </w:r>
      <w:r>
        <w:rPr>
          <w:noProof/>
          <w:lang w:val="en-GB"/>
        </w:rPr>
        <w:t xml:space="preserve"> </w:t>
      </w:r>
      <w:r w:rsidR="00595FEB">
        <w:rPr>
          <w:noProof/>
          <w:lang w:val="en-GB"/>
        </w:rPr>
        <w:t>won't be</w:t>
      </w:r>
      <w:r>
        <w:rPr>
          <w:noProof/>
          <w:lang w:val="en-GB"/>
        </w:rPr>
        <w:t xml:space="preserve"> cars </w:t>
      </w:r>
      <w:r w:rsidR="00AA6FD5">
        <w:rPr>
          <w:noProof/>
          <w:lang w:val="en-GB"/>
        </w:rPr>
        <w:t>of</w:t>
      </w:r>
      <w:r>
        <w:rPr>
          <w:noProof/>
          <w:lang w:val="en-GB"/>
        </w:rPr>
        <w:t xml:space="preserve"> the same year.</w:t>
      </w:r>
    </w:p>
    <w:p w14:paraId="33D88DD6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7E76E960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AA6FD5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B6677F">
        <w:rPr>
          <w:b/>
          <w:noProof/>
          <w:lang w:val="en-GB"/>
        </w:rPr>
        <w:t>Dealership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2C7C7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10C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bookmarkStart w:id="0" w:name="_Hlk1894967"/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36069C79" w14:textId="792808BD" w:rsidR="005B2010" w:rsidRPr="005B2010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= </w:t>
            </w:r>
            <w:r w:rsidR="005B2010"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"</w:t>
            </w:r>
            <w:r w:rsidR="004D2078">
              <w:rPr>
                <w:rFonts w:ascii="Consolas" w:hAnsi="Consolas" w:cs="Consolas"/>
                <w:color w:val="000000"/>
                <w:sz w:val="20"/>
                <w:szCs w:val="20"/>
              </w:rPr>
              <w:t>Autofest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", 5);</w:t>
            </w:r>
          </w:p>
          <w:p w14:paraId="36AD9810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CAF69F1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30800B02" w14:textId="5F10D81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volvo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0);</w:t>
            </w:r>
          </w:p>
          <w:p w14:paraId="3B331801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22CB4C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rint Car</w:t>
            </w:r>
          </w:p>
          <w:p w14:paraId="781F3A82" w14:textId="0BD0D383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volvo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Volvo XC70 (2010)</w:t>
            </w:r>
          </w:p>
          <w:p w14:paraId="61148AB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6C1B0B5C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dd Car</w:t>
            </w:r>
          </w:p>
          <w:p w14:paraId="648FCA0C" w14:textId="6985CE0A" w:rsidR="005B2010" w:rsidRPr="005B2010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add(volvo);</w:t>
            </w:r>
          </w:p>
          <w:p w14:paraId="7B47117C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076CE29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Remove Car</w:t>
            </w:r>
          </w:p>
          <w:p w14:paraId="18CFEE83" w14:textId="68C22F43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buy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9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false</w:t>
            </w:r>
          </w:p>
          <w:p w14:paraId="7BFDD58D" w14:textId="628DBC28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ystem.out.println(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buy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Volvo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XC70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true</w:t>
            </w:r>
          </w:p>
          <w:p w14:paraId="53F68ABE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4357311" w14:textId="1DE57765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peugeot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Peugeot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307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11);</w:t>
            </w:r>
          </w:p>
          <w:p w14:paraId="018C1711" w14:textId="2993EFD0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audi = </w:t>
            </w:r>
            <w:r w:rsidRPr="005B2010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new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 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, 2005);</w:t>
            </w:r>
          </w:p>
          <w:p w14:paraId="765D8A0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D84A70C" w14:textId="58E2B777" w:rsidR="005B2010" w:rsidRPr="005B2010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add(peugeot);</w:t>
            </w:r>
          </w:p>
          <w:p w14:paraId="65097CCE" w14:textId="58375756" w:rsidR="005B2010" w:rsidRPr="00F15F8F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="005B2010"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add(audi);</w:t>
            </w:r>
          </w:p>
          <w:p w14:paraId="3805D802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533C9127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Latest Car</w:t>
            </w:r>
          </w:p>
          <w:p w14:paraId="5599697F" w14:textId="07A02B41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latestCar = 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getLatestCar();</w:t>
            </w:r>
          </w:p>
          <w:p w14:paraId="79710F4A" w14:textId="4CD70D26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latestCar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 (2011)</w:t>
            </w:r>
          </w:p>
          <w:p w14:paraId="0164882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08C7831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Car</w:t>
            </w:r>
          </w:p>
          <w:p w14:paraId="68FD54DC" w14:textId="2119C78A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Car audiS4 = 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getCar(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Audi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, </w:t>
            </w:r>
            <w:r w:rsidRPr="005B2010">
              <w:rPr>
                <w:rFonts w:ascii="Consolas" w:hAnsi="Consolas" w:cs="Consolas"/>
                <w:noProof/>
                <w:color w:val="A31515"/>
                <w:sz w:val="20"/>
                <w:szCs w:val="20"/>
              </w:rPr>
              <w:t>"S4"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);</w:t>
            </w:r>
          </w:p>
          <w:p w14:paraId="59AD6E26" w14:textId="014079BA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System.out.println(audiS4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 (2005)</w:t>
            </w:r>
          </w:p>
          <w:p w14:paraId="6D679173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3943ED54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DF46F6D" w14:textId="72B0141C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 xml:space="preserve">.getCount());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563A67B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7AF67626" w14:textId="77777777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5C1F9C38" w14:textId="517A7CB9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</w:pP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System.out.println(</w:t>
            </w:r>
            <w:r w:rsidR="00B6677F">
              <w:rPr>
                <w:rFonts w:ascii="Consolas" w:hAnsi="Consolas" w:cs="Consolas"/>
                <w:color w:val="000000"/>
                <w:sz w:val="20"/>
                <w:szCs w:val="20"/>
              </w:rPr>
              <w:t>dealership</w:t>
            </w:r>
            <w:r w:rsidRPr="005B2010">
              <w:rPr>
                <w:rFonts w:ascii="Consolas" w:hAnsi="Consolas" w:cs="Consolas"/>
                <w:color w:val="000000"/>
                <w:sz w:val="20"/>
                <w:szCs w:val="20"/>
                <w:lang w:val="bg-BG"/>
              </w:rPr>
              <w:t>.getStatistics());</w:t>
            </w:r>
          </w:p>
          <w:p w14:paraId="43B8F978" w14:textId="2A9E1AAF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D2078">
              <w:rPr>
                <w:rFonts w:ascii="Consolas" w:hAnsi="Consolas" w:cs="Consolas"/>
                <w:color w:val="008000"/>
                <w:sz w:val="20"/>
                <w:szCs w:val="20"/>
              </w:rPr>
              <w:t>The cars are in a car dealership Autofest</w:t>
            </w:r>
            <w:r w:rsidR="00F15F8F">
              <w:rPr>
                <w:rFonts w:ascii="Consolas" w:hAnsi="Consolas" w:cs="Consolas"/>
                <w:color w:val="008000"/>
                <w:sz w:val="20"/>
                <w:szCs w:val="20"/>
              </w:rPr>
              <w:t>:</w:t>
            </w:r>
          </w:p>
          <w:p w14:paraId="2A47445D" w14:textId="7F7931CD" w:rsidR="005B2010" w:rsidRPr="005B2010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Peugeot 307</w:t>
            </w:r>
            <w:r w:rsidR="00F72B6D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11)</w:t>
            </w:r>
          </w:p>
          <w:p w14:paraId="1769F92B" w14:textId="67788872" w:rsidR="00E679D9" w:rsidRPr="006D1E5D" w:rsidRDefault="005B2010" w:rsidP="005B201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// Audi S4</w:t>
            </w:r>
            <w:r w:rsidR="00F72B6D"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 w:rsidRPr="005B2010">
              <w:rPr>
                <w:rFonts w:ascii="Consolas" w:hAnsi="Consolas" w:cs="Consolas"/>
                <w:color w:val="008000"/>
                <w:sz w:val="20"/>
                <w:szCs w:val="20"/>
              </w:rPr>
              <w:t>(2005)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3F15CC51" w14:textId="2503C08A" w:rsidR="00E42BA4" w:rsidRDefault="00E42BA4" w:rsidP="00E42BA4">
      <w:r>
        <w:t xml:space="preserve">Submit </w:t>
      </w:r>
      <w:r w:rsidR="00AA6FD5">
        <w:t xml:space="preserve">a </w:t>
      </w:r>
      <w:r>
        <w:rPr>
          <w:b/>
        </w:rPr>
        <w:t>single .zip file</w:t>
      </w:r>
      <w:r>
        <w:t xml:space="preserve">, containing </w:t>
      </w:r>
      <w:r w:rsidR="00AA6FD5">
        <w:t xml:space="preserve">the </w:t>
      </w:r>
      <w:r w:rsidR="004D2078">
        <w:rPr>
          <w:b/>
          <w:noProof/>
        </w:rPr>
        <w:t>dealership</w:t>
      </w:r>
      <w:r>
        <w:rPr>
          <w:b/>
        </w:rPr>
        <w:t xml:space="preserve"> package, with the classes inside (Car, </w:t>
      </w:r>
      <w:r w:rsidR="004D2078">
        <w:rPr>
          <w:b/>
        </w:rPr>
        <w:t>Dealership</w:t>
      </w:r>
      <w:r w:rsidR="00AA6FD5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AA6FD5">
        <w:t>r</w:t>
      </w:r>
      <w:r>
        <w:t xml:space="preserve"> program there. However</w:t>
      </w:r>
      <w:r w:rsidR="00AA6FD5">
        <w:t>,</w:t>
      </w:r>
      <w:r>
        <w:t xml:space="preserve"> there should be </w:t>
      </w:r>
      <w:bookmarkStart w:id="1" w:name="_GoBack"/>
      <w:bookmarkEnd w:id="1"/>
      <w:r w:rsidR="00AA6FD5">
        <w:t xml:space="preserve">a </w:t>
      </w:r>
      <w:r>
        <w:rPr>
          <w:b/>
        </w:rPr>
        <w:t>main(String[] args)</w:t>
      </w:r>
      <w:r>
        <w:t xml:space="preserve"> method inside.</w:t>
      </w:r>
    </w:p>
    <w:p w14:paraId="592EBD29" w14:textId="5303425D" w:rsidR="00640502" w:rsidRPr="00F15F8F" w:rsidRDefault="00640502" w:rsidP="00E42BA4">
      <w:pPr>
        <w:rPr>
          <w:noProof/>
          <w:lang w:val="en-GB"/>
        </w:rPr>
      </w:pPr>
    </w:p>
    <w:sectPr w:rsidR="00640502" w:rsidRPr="00F15F8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DA48A7" w14:textId="77777777" w:rsidR="00AB617A" w:rsidRDefault="00AB617A" w:rsidP="008068A2">
      <w:pPr>
        <w:spacing w:after="0" w:line="240" w:lineRule="auto"/>
      </w:pPr>
      <w:r>
        <w:separator/>
      </w:r>
    </w:p>
  </w:endnote>
  <w:endnote w:type="continuationSeparator" w:id="0">
    <w:p w14:paraId="2A2AAA3A" w14:textId="77777777" w:rsidR="00AB617A" w:rsidRDefault="00AB61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24B2B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6FD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6FD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24B2B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6FD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6FD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D26246" w14:textId="77777777" w:rsidR="00AB617A" w:rsidRDefault="00AB617A" w:rsidP="008068A2">
      <w:pPr>
        <w:spacing w:after="0" w:line="240" w:lineRule="auto"/>
      </w:pPr>
      <w:r>
        <w:separator/>
      </w:r>
    </w:p>
  </w:footnote>
  <w:footnote w:type="continuationSeparator" w:id="0">
    <w:p w14:paraId="1913409B" w14:textId="77777777" w:rsidR="00AB617A" w:rsidRDefault="00AB61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37"/>
  </w:num>
  <w:num w:numId="41">
    <w:abstractNumId w:val="19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A2NDOwNDQ2MzVQ0lEKTi0uzszPAykwrAUAsWeZCCwAAAA="/>
  </w:docVars>
  <w:rsids>
    <w:rsidRoot w:val="008068A2"/>
    <w:rsid w:val="000006BB"/>
    <w:rsid w:val="00002B1D"/>
    <w:rsid w:val="00002C1C"/>
    <w:rsid w:val="00007044"/>
    <w:rsid w:val="0001451E"/>
    <w:rsid w:val="00023DC6"/>
    <w:rsid w:val="00025F04"/>
    <w:rsid w:val="00064D15"/>
    <w:rsid w:val="0008559D"/>
    <w:rsid w:val="00085FF1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C7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A9B"/>
    <w:rsid w:val="001D50AE"/>
    <w:rsid w:val="001E1161"/>
    <w:rsid w:val="001E3FEF"/>
    <w:rsid w:val="001F2763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1E7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078"/>
    <w:rsid w:val="004D29A9"/>
    <w:rsid w:val="004E0D4F"/>
    <w:rsid w:val="004E4C1E"/>
    <w:rsid w:val="004E6438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03"/>
    <w:rsid w:val="005803E5"/>
    <w:rsid w:val="00584EDB"/>
    <w:rsid w:val="0058723E"/>
    <w:rsid w:val="00594821"/>
    <w:rsid w:val="00595FEB"/>
    <w:rsid w:val="00596357"/>
    <w:rsid w:val="00596AA5"/>
    <w:rsid w:val="005B0164"/>
    <w:rsid w:val="005B2010"/>
    <w:rsid w:val="005C131C"/>
    <w:rsid w:val="005C6A24"/>
    <w:rsid w:val="005E03BB"/>
    <w:rsid w:val="005E04CE"/>
    <w:rsid w:val="005E6CC9"/>
    <w:rsid w:val="00600083"/>
    <w:rsid w:val="00604363"/>
    <w:rsid w:val="00624212"/>
    <w:rsid w:val="006242A9"/>
    <w:rsid w:val="00624DCF"/>
    <w:rsid w:val="00631D1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4DA4"/>
    <w:rsid w:val="0073634F"/>
    <w:rsid w:val="00742E6C"/>
    <w:rsid w:val="0075773B"/>
    <w:rsid w:val="00763912"/>
    <w:rsid w:val="00774C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D6B"/>
    <w:rsid w:val="00836CA4"/>
    <w:rsid w:val="0083744D"/>
    <w:rsid w:val="0085184F"/>
    <w:rsid w:val="00861625"/>
    <w:rsid w:val="008617B5"/>
    <w:rsid w:val="00870828"/>
    <w:rsid w:val="0088080B"/>
    <w:rsid w:val="008B07D7"/>
    <w:rsid w:val="008B557F"/>
    <w:rsid w:val="008B7371"/>
    <w:rsid w:val="008C2344"/>
    <w:rsid w:val="008C2B83"/>
    <w:rsid w:val="008C5930"/>
    <w:rsid w:val="008D6097"/>
    <w:rsid w:val="008E6CF3"/>
    <w:rsid w:val="008F202C"/>
    <w:rsid w:val="008F5B43"/>
    <w:rsid w:val="008F5FDB"/>
    <w:rsid w:val="0090230B"/>
    <w:rsid w:val="00902E68"/>
    <w:rsid w:val="00912BC6"/>
    <w:rsid w:val="0092145D"/>
    <w:rsid w:val="00921B91"/>
    <w:rsid w:val="0092432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5ED"/>
    <w:rsid w:val="00A70227"/>
    <w:rsid w:val="00A847D3"/>
    <w:rsid w:val="00AA3772"/>
    <w:rsid w:val="00AA6FD5"/>
    <w:rsid w:val="00AB106E"/>
    <w:rsid w:val="00AB2224"/>
    <w:rsid w:val="00AB617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77F"/>
    <w:rsid w:val="00B67619"/>
    <w:rsid w:val="00B753E7"/>
    <w:rsid w:val="00B85405"/>
    <w:rsid w:val="00B86AF3"/>
    <w:rsid w:val="00B9309B"/>
    <w:rsid w:val="00BA1F40"/>
    <w:rsid w:val="00BA4820"/>
    <w:rsid w:val="00BB05FA"/>
    <w:rsid w:val="00BB5B10"/>
    <w:rsid w:val="00BC3E0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D1C"/>
    <w:rsid w:val="00D73957"/>
    <w:rsid w:val="00D8395C"/>
    <w:rsid w:val="00D910AA"/>
    <w:rsid w:val="00DA028F"/>
    <w:rsid w:val="00DA3C3D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2BA4"/>
    <w:rsid w:val="00E465C4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73C4"/>
    <w:rsid w:val="00F15F8F"/>
    <w:rsid w:val="00F20B48"/>
    <w:rsid w:val="00F258BA"/>
    <w:rsid w:val="00F27E9C"/>
    <w:rsid w:val="00F335E1"/>
    <w:rsid w:val="00F41F41"/>
    <w:rsid w:val="00F46918"/>
    <w:rsid w:val="00F46DDE"/>
    <w:rsid w:val="00F655ED"/>
    <w:rsid w:val="00F7033C"/>
    <w:rsid w:val="00F72B6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1E5BC-2B88-4574-B7E0-A6149DDAF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3</Pages>
  <Words>504</Words>
  <Characters>28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</cp:lastModifiedBy>
  <cp:revision>29</cp:revision>
  <cp:lastPrinted>2015-10-26T22:35:00Z</cp:lastPrinted>
  <dcterms:created xsi:type="dcterms:W3CDTF">2019-11-12T12:29:00Z</dcterms:created>
  <dcterms:modified xsi:type="dcterms:W3CDTF">2022-04-07T07:33:00Z</dcterms:modified>
  <cp:category>programming, education, software engineering, software development</cp:category>
</cp:coreProperties>
</file>